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0F1943" w14:textId="77777777" w:rsidR="00435E3A" w:rsidRDefault="00EF238C">
      <w:pPr>
        <w:pStyle w:val="Heading1"/>
      </w:pPr>
      <w:bookmarkStart w:id="0" w:name="javascript-function-mcqs"/>
      <w:r>
        <w:t>JavaScript Function MCQs</w:t>
      </w:r>
    </w:p>
    <w:p w14:paraId="2D48DFC8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Call with Simple Return</w:t>
      </w:r>
    </w:p>
    <w:p w14:paraId="5FBDB739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World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Message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0C2AEF0F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6621D4C2" w14:textId="20E80501" w:rsidR="00435E3A" w:rsidRDefault="00EF238C">
      <w:pPr>
        <w:pStyle w:val="Compact"/>
        <w:numPr>
          <w:ilvl w:val="1"/>
          <w:numId w:val="3"/>
        </w:numPr>
      </w:pPr>
      <w:r>
        <w:rPr>
          <w:rStyle w:val="VerbatimChar"/>
        </w:rPr>
        <w:t>Hello, World!</w:t>
      </w:r>
      <w:r w:rsidR="00256F4E">
        <w:rPr>
          <w:rStyle w:val="VerbatimChar"/>
        </w:rPr>
        <w:t xml:space="preserve"> Guess [correct]</w:t>
      </w:r>
      <w:r>
        <w:br/>
      </w:r>
    </w:p>
    <w:p w14:paraId="3AEC0D2A" w14:textId="77777777" w:rsidR="00435E3A" w:rsidRDefault="00EF238C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0CC1D350" w14:textId="77777777" w:rsidR="00435E3A" w:rsidRDefault="00EF238C">
      <w:pPr>
        <w:pStyle w:val="Compact"/>
        <w:numPr>
          <w:ilvl w:val="1"/>
          <w:numId w:val="3"/>
        </w:numPr>
      </w:pPr>
      <w:r>
        <w:rPr>
          <w:rStyle w:val="VerbatimChar"/>
        </w:rPr>
        <w:t>Hello</w:t>
      </w:r>
      <w:r>
        <w:br/>
      </w:r>
    </w:p>
    <w:p w14:paraId="02D44961" w14:textId="0014B87C" w:rsidR="00435E3A" w:rsidRPr="00256F4E" w:rsidRDefault="00EF238C">
      <w:pPr>
        <w:pStyle w:val="Compact"/>
        <w:numPr>
          <w:ilvl w:val="1"/>
          <w:numId w:val="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Error</w:t>
      </w:r>
    </w:p>
    <w:p w14:paraId="35F60B3E" w14:textId="3B1A2B15" w:rsidR="00256F4E" w:rsidRDefault="00256F4E" w:rsidP="00256F4E">
      <w:pPr>
        <w:pStyle w:val="Compact"/>
        <w:rPr>
          <w:rStyle w:val="VerbatimChar"/>
        </w:rPr>
      </w:pPr>
    </w:p>
    <w:p w14:paraId="75F398C5" w14:textId="1D38BD19" w:rsidR="00256F4E" w:rsidRDefault="00256F4E" w:rsidP="00256F4E">
      <w:pPr>
        <w:pStyle w:val="Compact"/>
        <w:rPr>
          <w:rStyle w:val="VerbatimChar"/>
        </w:rPr>
      </w:pPr>
    </w:p>
    <w:p w14:paraId="24BB218E" w14:textId="3A030447" w:rsidR="00256F4E" w:rsidRDefault="00256F4E" w:rsidP="00256F4E">
      <w:pPr>
        <w:pStyle w:val="Compact"/>
        <w:rPr>
          <w:rStyle w:val="VerbatimChar"/>
        </w:rPr>
      </w:pPr>
    </w:p>
    <w:p w14:paraId="20C7DA68" w14:textId="2F6AA749" w:rsidR="00256F4E" w:rsidRDefault="00256F4E" w:rsidP="00256F4E">
      <w:pPr>
        <w:pStyle w:val="Compact"/>
        <w:rPr>
          <w:rStyle w:val="VerbatimChar"/>
        </w:rPr>
      </w:pPr>
      <w:r>
        <w:rPr>
          <w:noProof/>
        </w:rPr>
        <w:drawing>
          <wp:inline distT="0" distB="0" distL="0" distR="0" wp14:anchorId="29A06D91" wp14:editId="73B4A46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FA4F7" w14:textId="77777777" w:rsidR="00256F4E" w:rsidRDefault="00256F4E" w:rsidP="00256F4E">
      <w:pPr>
        <w:pStyle w:val="Compact"/>
      </w:pPr>
    </w:p>
    <w:p w14:paraId="250FD340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Call with Parameters</w:t>
      </w:r>
    </w:p>
    <w:p w14:paraId="6B27FCE4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Number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81DA1F9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23DBC412" w14:textId="3C1247FA" w:rsidR="00435E3A" w:rsidRDefault="00EF238C">
      <w:pPr>
        <w:pStyle w:val="Compact"/>
        <w:numPr>
          <w:ilvl w:val="1"/>
          <w:numId w:val="4"/>
        </w:numPr>
      </w:pPr>
      <w:r>
        <w:rPr>
          <w:rStyle w:val="VerbatimChar"/>
        </w:rPr>
        <w:t>8</w:t>
      </w:r>
      <w:r w:rsidR="007E720D">
        <w:rPr>
          <w:rStyle w:val="VerbatimChar"/>
        </w:rPr>
        <w:t xml:space="preserve">       guess [correct]</w:t>
      </w:r>
      <w:r>
        <w:br/>
      </w:r>
    </w:p>
    <w:p w14:paraId="40FDAEB2" w14:textId="77777777" w:rsidR="00435E3A" w:rsidRDefault="00EF238C">
      <w:pPr>
        <w:pStyle w:val="Compact"/>
        <w:numPr>
          <w:ilvl w:val="1"/>
          <w:numId w:val="4"/>
        </w:numPr>
      </w:pPr>
      <w:r>
        <w:rPr>
          <w:rStyle w:val="VerbatimChar"/>
        </w:rPr>
        <w:t>35</w:t>
      </w:r>
      <w:r>
        <w:br/>
      </w:r>
    </w:p>
    <w:p w14:paraId="5F23B96E" w14:textId="77777777" w:rsidR="00435E3A" w:rsidRDefault="00EF238C">
      <w:pPr>
        <w:pStyle w:val="Compact"/>
        <w:numPr>
          <w:ilvl w:val="1"/>
          <w:numId w:val="4"/>
        </w:numPr>
      </w:pPr>
      <w:r>
        <w:rPr>
          <w:rStyle w:val="VerbatimChar"/>
        </w:rPr>
        <w:t>53</w:t>
      </w:r>
      <w:r>
        <w:br/>
      </w:r>
    </w:p>
    <w:p w14:paraId="788D97D6" w14:textId="16C3298F" w:rsidR="00435E3A" w:rsidRPr="007E720D" w:rsidRDefault="00EF238C">
      <w:pPr>
        <w:pStyle w:val="Compact"/>
        <w:numPr>
          <w:ilvl w:val="1"/>
          <w:numId w:val="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Error</w:t>
      </w:r>
    </w:p>
    <w:p w14:paraId="581E00F4" w14:textId="1F9F4A08" w:rsidR="007E720D" w:rsidRDefault="007E720D" w:rsidP="007E720D">
      <w:pPr>
        <w:pStyle w:val="Compact"/>
        <w:ind w:left="1440"/>
      </w:pPr>
      <w:r>
        <w:rPr>
          <w:noProof/>
        </w:rPr>
        <w:drawing>
          <wp:inline distT="0" distB="0" distL="0" distR="0" wp14:anchorId="3CE7E036" wp14:editId="4439DC0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6D5A4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Return with Boolean Check</w:t>
      </w:r>
    </w:p>
    <w:p w14:paraId="003ED9CF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Eve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369CF7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78305D23" w14:textId="54893005" w:rsidR="00435E3A" w:rsidRDefault="00EF238C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  <w:r w:rsidR="007E720D">
        <w:rPr>
          <w:rStyle w:val="VerbatimChar"/>
        </w:rPr>
        <w:t xml:space="preserve">     guess [correct]</w:t>
      </w:r>
      <w:r>
        <w:br/>
      </w:r>
    </w:p>
    <w:p w14:paraId="7271F2C5" w14:textId="77777777" w:rsidR="00435E3A" w:rsidRDefault="00EF238C">
      <w:pPr>
        <w:pStyle w:val="Compact"/>
        <w:numPr>
          <w:ilvl w:val="1"/>
          <w:numId w:val="5"/>
        </w:numPr>
      </w:pPr>
      <w:r>
        <w:rPr>
          <w:rStyle w:val="VerbatimChar"/>
        </w:rPr>
        <w:lastRenderedPageBreak/>
        <w:t>fals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187B6E93" w14:textId="77777777" w:rsidR="00435E3A" w:rsidRDefault="00EF238C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524DAC62" w14:textId="24600DA6" w:rsidR="00435E3A" w:rsidRPr="007E720D" w:rsidRDefault="00EF238C">
      <w:pPr>
        <w:pStyle w:val="Compact"/>
        <w:numPr>
          <w:ilvl w:val="1"/>
          <w:numId w:val="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false</w:t>
      </w:r>
    </w:p>
    <w:p w14:paraId="13F86C41" w14:textId="38C51958" w:rsidR="007E720D" w:rsidRDefault="007E720D" w:rsidP="007E720D">
      <w:pPr>
        <w:pStyle w:val="Compact"/>
        <w:ind w:left="1440"/>
      </w:pPr>
      <w:r>
        <w:rPr>
          <w:noProof/>
        </w:rPr>
        <w:drawing>
          <wp:inline distT="0" distB="0" distL="0" distR="0" wp14:anchorId="7C6A289F" wp14:editId="61515DEC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B012C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with Multiple Return Statements</w:t>
      </w:r>
    </w:p>
    <w:p w14:paraId="54C8B918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Sig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371ABD4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2AD9C340" w14:textId="4E1CA2F8" w:rsidR="00435E3A" w:rsidRDefault="00EF238C">
      <w:pPr>
        <w:pStyle w:val="Compact"/>
        <w:numPr>
          <w:ilvl w:val="1"/>
          <w:numId w:val="6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Positive</w:t>
      </w:r>
      <w:r w:rsidR="007E720D">
        <w:rPr>
          <w:rStyle w:val="VerbatimChar"/>
        </w:rPr>
        <w:t xml:space="preserve">    guess [correct]</w:t>
      </w:r>
      <w:r>
        <w:br/>
      </w:r>
    </w:p>
    <w:p w14:paraId="7F2442EA" w14:textId="77777777" w:rsidR="00435E3A" w:rsidRDefault="00EF238C">
      <w:pPr>
        <w:pStyle w:val="Compact"/>
        <w:numPr>
          <w:ilvl w:val="1"/>
          <w:numId w:val="6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Negative</w:t>
      </w:r>
      <w:r>
        <w:br/>
      </w:r>
    </w:p>
    <w:p w14:paraId="2D2814F4" w14:textId="77777777" w:rsidR="00435E3A" w:rsidRDefault="00EF238C">
      <w:pPr>
        <w:pStyle w:val="Compact"/>
        <w:numPr>
          <w:ilvl w:val="1"/>
          <w:numId w:val="6"/>
        </w:numPr>
      </w:pPr>
      <w:r>
        <w:rPr>
          <w:rStyle w:val="VerbatimChar"/>
        </w:rPr>
        <w:t>Positive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75B8978C" w14:textId="3BA4EE45" w:rsidR="00435E3A" w:rsidRPr="007E720D" w:rsidRDefault="00EF238C">
      <w:pPr>
        <w:pStyle w:val="Compact"/>
        <w:numPr>
          <w:ilvl w:val="1"/>
          <w:numId w:val="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>Negative</w:t>
      </w:r>
      <w:r>
        <w:t xml:space="preserve"> and </w:t>
      </w:r>
      <w:r>
        <w:rPr>
          <w:rStyle w:val="VerbatimChar"/>
        </w:rPr>
        <w:t>Positive</w:t>
      </w:r>
    </w:p>
    <w:p w14:paraId="41558F4E" w14:textId="6E15BA03" w:rsidR="007E720D" w:rsidRDefault="007E720D" w:rsidP="007E720D">
      <w:pPr>
        <w:pStyle w:val="Compact"/>
        <w:ind w:left="1440"/>
      </w:pPr>
      <w:r>
        <w:rPr>
          <w:noProof/>
        </w:rPr>
        <w:drawing>
          <wp:inline distT="0" distB="0" distL="0" distR="0" wp14:anchorId="528DFA34" wp14:editId="2F979B85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ADDEE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with Return Inside Loop</w:t>
      </w:r>
    </w:p>
    <w:p w14:paraId="6140C7E7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Even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0D41DDF6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2ECCF34" w14:textId="475132C7" w:rsidR="00435E3A" w:rsidRDefault="00EF238C">
      <w:pPr>
        <w:pStyle w:val="Compact"/>
        <w:numPr>
          <w:ilvl w:val="1"/>
          <w:numId w:val="7"/>
        </w:numPr>
      </w:pPr>
      <w:r>
        <w:rPr>
          <w:rStyle w:val="VerbatimChar"/>
        </w:rPr>
        <w:t>8</w:t>
      </w:r>
      <w:r>
        <w:t xml:space="preserve"> and </w:t>
      </w:r>
      <w:r>
        <w:rPr>
          <w:rStyle w:val="VerbatimChar"/>
        </w:rPr>
        <w:t>null</w:t>
      </w:r>
      <w:r w:rsidR="007E720D">
        <w:rPr>
          <w:rStyle w:val="VerbatimChar"/>
        </w:rPr>
        <w:t xml:space="preserve">    guess [correct]</w:t>
      </w:r>
      <w:r>
        <w:br/>
      </w:r>
    </w:p>
    <w:p w14:paraId="41D5D781" w14:textId="77777777" w:rsidR="00435E3A" w:rsidRDefault="00EF238C">
      <w:pPr>
        <w:pStyle w:val="Compact"/>
        <w:numPr>
          <w:ilvl w:val="1"/>
          <w:numId w:val="7"/>
        </w:numPr>
      </w:pPr>
      <w:r>
        <w:rPr>
          <w:rStyle w:val="VerbatimChar"/>
        </w:rPr>
        <w:t>1</w:t>
      </w:r>
      <w:r>
        <w:t xml:space="preserve"> and </w:t>
      </w:r>
      <w:r>
        <w:rPr>
          <w:rStyle w:val="VerbatimChar"/>
        </w:rPr>
        <w:t>null</w:t>
      </w:r>
      <w:r>
        <w:br/>
      </w:r>
    </w:p>
    <w:p w14:paraId="43B952FE" w14:textId="77777777" w:rsidR="00435E3A" w:rsidRDefault="00EF238C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5</w:t>
      </w:r>
      <w:r>
        <w:br/>
      </w:r>
    </w:p>
    <w:p w14:paraId="37B1C007" w14:textId="1115E0C6" w:rsidR="00435E3A" w:rsidRPr="007E720D" w:rsidRDefault="00EF238C">
      <w:pPr>
        <w:pStyle w:val="Compact"/>
        <w:numPr>
          <w:ilvl w:val="1"/>
          <w:numId w:val="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8</w:t>
      </w:r>
      <w:r>
        <w:t xml:space="preserve"> and </w:t>
      </w:r>
      <w:r>
        <w:rPr>
          <w:rStyle w:val="VerbatimChar"/>
        </w:rPr>
        <w:t>5</w:t>
      </w:r>
    </w:p>
    <w:p w14:paraId="0F5CD5AA" w14:textId="5C17A3D8" w:rsidR="007E720D" w:rsidRPr="007E720D" w:rsidRDefault="007E720D" w:rsidP="007E720D">
      <w:pPr>
        <w:pStyle w:val="Compact"/>
        <w:ind w:left="1440"/>
        <w:rPr>
          <w:rStyle w:val="VerbatimChar"/>
          <w:rFonts w:asciiTheme="minorHAnsi" w:hAnsiTheme="minorHAnsi"/>
          <w:sz w:val="24"/>
        </w:rPr>
      </w:pPr>
    </w:p>
    <w:p w14:paraId="46BEEE26" w14:textId="59935FDE" w:rsidR="007E720D" w:rsidRDefault="007E720D" w:rsidP="007E720D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05D19A99" wp14:editId="7CC50ACC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99A5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Returning an Array</w:t>
      </w:r>
    </w:p>
    <w:p w14:paraId="32B32543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Odd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od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odd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dd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DA93869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7FE5C90A" w14:textId="3BF2668C" w:rsidR="00435E3A" w:rsidRDefault="00EF238C">
      <w:pPr>
        <w:pStyle w:val="Compact"/>
        <w:numPr>
          <w:ilvl w:val="1"/>
          <w:numId w:val="8"/>
        </w:numPr>
      </w:pPr>
      <w:r>
        <w:rPr>
          <w:rStyle w:val="VerbatimChar"/>
        </w:rPr>
        <w:t>[1, 3, 5]</w:t>
      </w:r>
      <w:r>
        <w:t xml:space="preserve"> and </w:t>
      </w:r>
      <w:r>
        <w:rPr>
          <w:rStyle w:val="VerbatimChar"/>
        </w:rPr>
        <w:t>[1, 3, 5, 7, 9]</w:t>
      </w:r>
      <w:r w:rsidR="00A65EFA">
        <w:rPr>
          <w:rStyle w:val="VerbatimChar"/>
        </w:rPr>
        <w:t xml:space="preserve">      guess [correct]</w:t>
      </w:r>
      <w:r>
        <w:br/>
      </w:r>
    </w:p>
    <w:p w14:paraId="2D5E8DFA" w14:textId="77777777" w:rsidR="00435E3A" w:rsidRDefault="00EF238C">
      <w:pPr>
        <w:pStyle w:val="Compact"/>
        <w:numPr>
          <w:ilvl w:val="1"/>
          <w:numId w:val="8"/>
        </w:numPr>
      </w:pPr>
      <w:r>
        <w:rPr>
          <w:rStyle w:val="VerbatimChar"/>
        </w:rPr>
        <w:t>[1, 3]</w:t>
      </w:r>
      <w:r>
        <w:t xml:space="preserve"> and </w:t>
      </w:r>
      <w:r>
        <w:rPr>
          <w:rStyle w:val="VerbatimChar"/>
        </w:rPr>
        <w:t>[1, 3, 5, 7]</w:t>
      </w:r>
      <w:r>
        <w:br/>
      </w:r>
    </w:p>
    <w:p w14:paraId="1F7987B7" w14:textId="77777777" w:rsidR="00435E3A" w:rsidRDefault="00EF238C">
      <w:pPr>
        <w:pStyle w:val="Compact"/>
        <w:numPr>
          <w:ilvl w:val="1"/>
          <w:numId w:val="8"/>
        </w:numPr>
      </w:pPr>
      <w:r>
        <w:rPr>
          <w:rStyle w:val="VerbatimChar"/>
        </w:rPr>
        <w:t>[5, 3, 1]</w:t>
      </w:r>
      <w:r>
        <w:t xml:space="preserve"> and </w:t>
      </w:r>
      <w:r>
        <w:rPr>
          <w:rStyle w:val="VerbatimChar"/>
        </w:rPr>
        <w:t>[9, 7, 5, 3]</w:t>
      </w:r>
      <w:r>
        <w:br/>
      </w:r>
    </w:p>
    <w:p w14:paraId="14582D6F" w14:textId="5D54DEA7" w:rsidR="00435E3A" w:rsidRPr="00A65EFA" w:rsidRDefault="00EF238C">
      <w:pPr>
        <w:pStyle w:val="Compact"/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null</w:t>
      </w:r>
    </w:p>
    <w:p w14:paraId="1BEE85AF" w14:textId="57210917" w:rsidR="00A65EFA" w:rsidRDefault="00A65EFA" w:rsidP="00A65EFA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29668BA7" wp14:editId="2AC1E377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3A669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Calling Function in Another Function</w:t>
      </w:r>
    </w:p>
    <w:p w14:paraId="73A3CEA0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OfSquare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OfSquar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3AD113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6173B6F8" w14:textId="2BFACB4E" w:rsidR="00435E3A" w:rsidRDefault="00EF238C">
      <w:pPr>
        <w:pStyle w:val="Compact"/>
        <w:numPr>
          <w:ilvl w:val="1"/>
          <w:numId w:val="9"/>
        </w:numPr>
      </w:pPr>
      <w:r>
        <w:rPr>
          <w:rStyle w:val="VerbatimChar"/>
        </w:rPr>
        <w:t>25</w:t>
      </w:r>
      <w:r w:rsidR="00A65EFA">
        <w:rPr>
          <w:rStyle w:val="VerbatimChar"/>
        </w:rPr>
        <w:t xml:space="preserve">      guess [correct]</w:t>
      </w:r>
      <w:r>
        <w:br/>
      </w:r>
    </w:p>
    <w:p w14:paraId="2F3F25AE" w14:textId="77777777" w:rsidR="00435E3A" w:rsidRDefault="00EF238C">
      <w:pPr>
        <w:pStyle w:val="Compact"/>
        <w:numPr>
          <w:ilvl w:val="1"/>
          <w:numId w:val="9"/>
        </w:numPr>
      </w:pPr>
      <w:r>
        <w:rPr>
          <w:rStyle w:val="VerbatimChar"/>
        </w:rPr>
        <w:t>49</w:t>
      </w:r>
      <w:r>
        <w:br/>
      </w:r>
    </w:p>
    <w:p w14:paraId="24955908" w14:textId="77777777" w:rsidR="00435E3A" w:rsidRDefault="00EF238C">
      <w:pPr>
        <w:pStyle w:val="Compact"/>
        <w:numPr>
          <w:ilvl w:val="1"/>
          <w:numId w:val="9"/>
        </w:numPr>
      </w:pPr>
      <w:r>
        <w:rPr>
          <w:rStyle w:val="VerbatimChar"/>
        </w:rPr>
        <w:t>7</w:t>
      </w:r>
      <w:r>
        <w:br/>
      </w:r>
    </w:p>
    <w:p w14:paraId="10855310" w14:textId="6B401E80" w:rsidR="00435E3A" w:rsidRPr="00A65EFA" w:rsidRDefault="00EF238C">
      <w:pPr>
        <w:pStyle w:val="Compact"/>
        <w:numPr>
          <w:ilvl w:val="1"/>
          <w:numId w:val="9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25 and 49</w:t>
      </w:r>
    </w:p>
    <w:p w14:paraId="15DEFF47" w14:textId="0640357F" w:rsidR="00A65EFA" w:rsidRDefault="00A65EFA" w:rsidP="00A65EFA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6850FEDC" wp14:editId="410EF318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04768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with Nested Conditions</w:t>
      </w:r>
    </w:p>
    <w:p w14:paraId="02503C46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umberCategory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B24F496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3C81050" w14:textId="6DF9AB20" w:rsidR="00435E3A" w:rsidRDefault="00EF238C">
      <w:pPr>
        <w:pStyle w:val="Compact"/>
        <w:numPr>
          <w:ilvl w:val="1"/>
          <w:numId w:val="10"/>
        </w:numPr>
      </w:pPr>
      <w:r>
        <w:rPr>
          <w:rStyle w:val="VerbatimChar"/>
        </w:rPr>
        <w:t>Positive Even</w:t>
      </w:r>
      <w:r>
        <w:t xml:space="preserve"> and </w:t>
      </w:r>
      <w:r>
        <w:rPr>
          <w:rStyle w:val="VerbatimChar"/>
        </w:rPr>
        <w:t>Negative</w:t>
      </w:r>
      <w:r w:rsidR="00C544D8">
        <w:rPr>
          <w:rStyle w:val="VerbatimChar"/>
        </w:rPr>
        <w:t xml:space="preserve">   guess [correct]</w:t>
      </w:r>
      <w:r>
        <w:br/>
      </w:r>
    </w:p>
    <w:p w14:paraId="1D26942C" w14:textId="77777777" w:rsidR="00435E3A" w:rsidRDefault="00EF238C">
      <w:pPr>
        <w:pStyle w:val="Compact"/>
        <w:numPr>
          <w:ilvl w:val="1"/>
          <w:numId w:val="10"/>
        </w:numPr>
      </w:pPr>
      <w:r>
        <w:rPr>
          <w:rStyle w:val="VerbatimChar"/>
        </w:rPr>
        <w:t>Positive Odd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6C0F1DEB" w14:textId="77777777" w:rsidR="00435E3A" w:rsidRDefault="00EF238C">
      <w:pPr>
        <w:pStyle w:val="Compact"/>
        <w:numPr>
          <w:ilvl w:val="1"/>
          <w:numId w:val="10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 Even</w:t>
      </w:r>
      <w:r>
        <w:br/>
      </w:r>
    </w:p>
    <w:p w14:paraId="1AFBBA95" w14:textId="558AF16E" w:rsidR="00435E3A" w:rsidRPr="00C544D8" w:rsidRDefault="00EF238C">
      <w:pPr>
        <w:pStyle w:val="Compact"/>
        <w:numPr>
          <w:ilvl w:val="1"/>
          <w:numId w:val="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Positive Even</w:t>
      </w:r>
    </w:p>
    <w:p w14:paraId="4E5CE9C5" w14:textId="1BD6DA8D" w:rsidR="00C544D8" w:rsidRDefault="00C544D8" w:rsidP="00C544D8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1C8B12FD" wp14:editId="1470C45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1A37F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with Ternary Operator</w:t>
      </w:r>
    </w:p>
    <w:p w14:paraId="795A0FE8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Adult</w:t>
      </w:r>
      <w:r>
        <w:rPr>
          <w:rStyle w:val="NormalTok"/>
        </w:rPr>
        <w:t>(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Adult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nor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F213025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0740AE79" w14:textId="6E07F15B" w:rsidR="00435E3A" w:rsidRDefault="00EF238C">
      <w:pPr>
        <w:pStyle w:val="Compact"/>
        <w:numPr>
          <w:ilvl w:val="1"/>
          <w:numId w:val="11"/>
        </w:numPr>
      </w:pPr>
      <w:r>
        <w:rPr>
          <w:rStyle w:val="VerbatimChar"/>
        </w:rPr>
        <w:t>Adult</w:t>
      </w:r>
      <w:r>
        <w:t xml:space="preserve"> and </w:t>
      </w:r>
      <w:r>
        <w:rPr>
          <w:rStyle w:val="VerbatimChar"/>
        </w:rPr>
        <w:t>Minor</w:t>
      </w:r>
      <w:r w:rsidR="00C544D8">
        <w:rPr>
          <w:rStyle w:val="VerbatimChar"/>
        </w:rPr>
        <w:t xml:space="preserve">   guess [correct]</w:t>
      </w:r>
      <w:r>
        <w:br/>
      </w:r>
    </w:p>
    <w:p w14:paraId="5771FFD1" w14:textId="77777777" w:rsidR="00435E3A" w:rsidRDefault="00EF238C">
      <w:pPr>
        <w:pStyle w:val="Compact"/>
        <w:numPr>
          <w:ilvl w:val="1"/>
          <w:numId w:val="11"/>
        </w:numPr>
      </w:pPr>
      <w:r>
        <w:rPr>
          <w:rStyle w:val="VerbatimChar"/>
        </w:rPr>
        <w:t>Minor</w:t>
      </w:r>
      <w:r>
        <w:t xml:space="preserve"> and </w:t>
      </w:r>
      <w:r>
        <w:rPr>
          <w:rStyle w:val="VerbatimChar"/>
        </w:rPr>
        <w:t>Adult</w:t>
      </w:r>
      <w:r>
        <w:br/>
      </w:r>
    </w:p>
    <w:p w14:paraId="4B6FE70B" w14:textId="77777777" w:rsidR="00435E3A" w:rsidRDefault="00EF238C">
      <w:pPr>
        <w:pStyle w:val="Compact"/>
        <w:numPr>
          <w:ilvl w:val="1"/>
          <w:numId w:val="11"/>
        </w:numPr>
      </w:pPr>
      <w:r>
        <w:rPr>
          <w:rStyle w:val="VerbatimChar"/>
        </w:rPr>
        <w:t>20</w:t>
      </w:r>
      <w:r>
        <w:t xml:space="preserve"> and </w:t>
      </w:r>
      <w:r>
        <w:rPr>
          <w:rStyle w:val="VerbatimChar"/>
        </w:rPr>
        <w:t>15</w:t>
      </w:r>
      <w:r>
        <w:br/>
      </w:r>
    </w:p>
    <w:p w14:paraId="1EFF5CFA" w14:textId="41C312E4" w:rsidR="00435E3A" w:rsidRPr="00C544D8" w:rsidRDefault="00EF238C">
      <w:pPr>
        <w:pStyle w:val="Compact"/>
        <w:numPr>
          <w:ilvl w:val="1"/>
          <w:numId w:val="1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</w:p>
    <w:p w14:paraId="73B87EC8" w14:textId="052DD916" w:rsidR="00C544D8" w:rsidRDefault="00C544D8" w:rsidP="00C544D8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4AEDD511" wp14:editId="3D01C79E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E9D57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Calling a Function Twice</w:t>
      </w:r>
    </w:p>
    <w:p w14:paraId="7106E71F" w14:textId="55F6173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rPr>
          <w:rStyle w:val="OperatorTok"/>
        </w:rPr>
        <w:t>;</w:t>
      </w:r>
      <w:r w:rsidR="00A30F49">
        <w:rPr>
          <w:rStyle w:val="OperatorTok"/>
        </w:rPr>
        <w:t xml:space="preserve">   // Nested function call (double function)</w:t>
      </w:r>
    </w:p>
    <w:p w14:paraId="30DD8C45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E5AFE38" w14:textId="22FF2C39" w:rsidR="00435E3A" w:rsidRDefault="00EF238C">
      <w:pPr>
        <w:pStyle w:val="Compact"/>
        <w:numPr>
          <w:ilvl w:val="1"/>
          <w:numId w:val="12"/>
        </w:numPr>
      </w:pPr>
      <w:r>
        <w:rPr>
          <w:rStyle w:val="VerbatimChar"/>
        </w:rPr>
        <w:t>8</w:t>
      </w:r>
      <w:r w:rsidR="00C544D8">
        <w:rPr>
          <w:rStyle w:val="VerbatimChar"/>
        </w:rPr>
        <w:t xml:space="preserve">             [correct]</w:t>
      </w:r>
      <w:r>
        <w:br/>
      </w:r>
    </w:p>
    <w:p w14:paraId="43D78B4D" w14:textId="77777777" w:rsidR="00435E3A" w:rsidRDefault="00EF238C">
      <w:pPr>
        <w:pStyle w:val="Compact"/>
        <w:numPr>
          <w:ilvl w:val="1"/>
          <w:numId w:val="12"/>
        </w:numPr>
      </w:pPr>
      <w:r>
        <w:rPr>
          <w:rStyle w:val="VerbatimChar"/>
        </w:rPr>
        <w:t>4</w:t>
      </w:r>
      <w:r>
        <w:br/>
      </w:r>
    </w:p>
    <w:p w14:paraId="3F07E476" w14:textId="77777777" w:rsidR="00435E3A" w:rsidRDefault="00EF238C">
      <w:pPr>
        <w:pStyle w:val="Compact"/>
        <w:numPr>
          <w:ilvl w:val="1"/>
          <w:numId w:val="12"/>
        </w:numPr>
      </w:pPr>
      <w:r>
        <w:rPr>
          <w:rStyle w:val="VerbatimChar"/>
        </w:rPr>
        <w:t>16</w:t>
      </w:r>
      <w:r>
        <w:br/>
      </w:r>
    </w:p>
    <w:p w14:paraId="2CD45464" w14:textId="6E731A97" w:rsidR="00435E3A" w:rsidRPr="00C544D8" w:rsidRDefault="00C544D8">
      <w:pPr>
        <w:pStyle w:val="Compact"/>
        <w:numPr>
          <w:ilvl w:val="1"/>
          <w:numId w:val="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Error</w:t>
      </w:r>
    </w:p>
    <w:p w14:paraId="50D00199" w14:textId="2BC49BD0" w:rsidR="00C544D8" w:rsidRDefault="00C544D8" w:rsidP="00C544D8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309A3BD4" wp14:editId="5094B6C2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64BC7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Return Object from Function</w:t>
      </w:r>
    </w:p>
    <w:p w14:paraId="34860E20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reatePerson</w:t>
      </w:r>
      <w:r>
        <w:rPr>
          <w:rStyle w:val="NormalTok"/>
        </w:rPr>
        <w:t>(name</w:t>
      </w:r>
      <w:r>
        <w:rPr>
          <w:rStyle w:val="OperatorTok"/>
        </w:rPr>
        <w:t>,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age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reatePerson</w:t>
      </w:r>
      <w:r>
        <w:rPr>
          <w:rStyle w:val="NormalTok"/>
        </w:rPr>
        <w:t>(</w:t>
      </w:r>
      <w:r>
        <w:rPr>
          <w:rStyle w:val="StringTok"/>
        </w:rPr>
        <w:t>"Ali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5D8ACA2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4636F83" w14:textId="35D421AE" w:rsidR="00435E3A" w:rsidRDefault="00EF238C">
      <w:pPr>
        <w:pStyle w:val="Compact"/>
        <w:numPr>
          <w:ilvl w:val="1"/>
          <w:numId w:val="13"/>
        </w:numPr>
      </w:pPr>
      <w:r>
        <w:rPr>
          <w:rStyle w:val="VerbatimChar"/>
        </w:rPr>
        <w:t>{name: "Alice", age: 25}</w:t>
      </w:r>
      <w:r w:rsidR="00A30F49">
        <w:rPr>
          <w:rStyle w:val="VerbatimChar"/>
        </w:rPr>
        <w:t xml:space="preserve">   guess [correct]</w:t>
      </w:r>
      <w:r>
        <w:br/>
      </w:r>
    </w:p>
    <w:p w14:paraId="65B9B1F4" w14:textId="77777777" w:rsidR="00435E3A" w:rsidRDefault="00EF238C">
      <w:pPr>
        <w:pStyle w:val="Compact"/>
        <w:numPr>
          <w:ilvl w:val="1"/>
          <w:numId w:val="13"/>
        </w:numPr>
      </w:pPr>
      <w:r>
        <w:rPr>
          <w:rStyle w:val="VerbatimChar"/>
        </w:rPr>
        <w:t>["Alice", 25]</w:t>
      </w:r>
      <w:r>
        <w:br/>
      </w:r>
    </w:p>
    <w:p w14:paraId="1FECD4C7" w14:textId="77777777" w:rsidR="00435E3A" w:rsidRDefault="00EF238C">
      <w:pPr>
        <w:pStyle w:val="Compact"/>
        <w:numPr>
          <w:ilvl w:val="1"/>
          <w:numId w:val="13"/>
        </w:numPr>
      </w:pPr>
      <w:r>
        <w:rPr>
          <w:rStyle w:val="VerbatimChar"/>
        </w:rPr>
        <w:t>{"name": "Alice", "age": 25}</w:t>
      </w:r>
      <w:r>
        <w:br/>
      </w:r>
    </w:p>
    <w:p w14:paraId="5BABA8CA" w14:textId="7413599F" w:rsidR="00435E3A" w:rsidRPr="00A30F49" w:rsidRDefault="00EF238C">
      <w:pPr>
        <w:pStyle w:val="Compact"/>
        <w:numPr>
          <w:ilvl w:val="1"/>
          <w:numId w:val="1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25, Alice</w:t>
      </w:r>
    </w:p>
    <w:p w14:paraId="256212DD" w14:textId="5DC9F8C6" w:rsidR="00A30F49" w:rsidRDefault="00A30F49" w:rsidP="00A30F49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28599FF2" wp14:editId="7350C53A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26B2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Calling Function with Default Parameters</w:t>
      </w:r>
    </w:p>
    <w:p w14:paraId="6D146848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 xml:space="preserve">(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ues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2F18865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470A5672" w14:textId="26B817E7" w:rsidR="00435E3A" w:rsidRDefault="00EF238C">
      <w:pPr>
        <w:pStyle w:val="Compact"/>
        <w:numPr>
          <w:ilvl w:val="1"/>
          <w:numId w:val="14"/>
        </w:numPr>
      </w:pPr>
      <w:r>
        <w:rPr>
          <w:rStyle w:val="VerbatimChar"/>
        </w:rPr>
        <w:t>Hello, Guest</w:t>
      </w:r>
      <w:r>
        <w:t xml:space="preserve"> and </w:t>
      </w:r>
      <w:r>
        <w:rPr>
          <w:rStyle w:val="VerbatimChar"/>
        </w:rPr>
        <w:t>Hello, John</w:t>
      </w:r>
      <w:r w:rsidR="00A30F49">
        <w:rPr>
          <w:rStyle w:val="VerbatimChar"/>
        </w:rPr>
        <w:t xml:space="preserve">   guess [correct]</w:t>
      </w:r>
      <w:r>
        <w:br/>
      </w:r>
    </w:p>
    <w:p w14:paraId="72A31F63" w14:textId="77777777" w:rsidR="00435E3A" w:rsidRDefault="00EF238C">
      <w:pPr>
        <w:pStyle w:val="Compact"/>
        <w:numPr>
          <w:ilvl w:val="1"/>
          <w:numId w:val="14"/>
        </w:numPr>
      </w:pPr>
      <w:r>
        <w:rPr>
          <w:rStyle w:val="VerbatimChar"/>
        </w:rPr>
        <w:t>Hello, John</w:t>
      </w:r>
      <w:r>
        <w:t xml:space="preserve"> and </w:t>
      </w:r>
      <w:r>
        <w:rPr>
          <w:rStyle w:val="VerbatimChar"/>
        </w:rPr>
        <w:t>Hello, Guest</w:t>
      </w:r>
      <w:r>
        <w:br/>
      </w:r>
    </w:p>
    <w:p w14:paraId="76F82035" w14:textId="77777777" w:rsidR="00435E3A" w:rsidRDefault="00EF238C">
      <w:pPr>
        <w:pStyle w:val="Compact"/>
        <w:numPr>
          <w:ilvl w:val="1"/>
          <w:numId w:val="14"/>
        </w:numPr>
      </w:pPr>
      <w:r>
        <w:rPr>
          <w:rStyle w:val="VerbatimChar"/>
        </w:rPr>
        <w:t>undefined</w:t>
      </w:r>
      <w:r>
        <w:t xml:space="preserve"> and </w:t>
      </w:r>
      <w:r>
        <w:rPr>
          <w:rStyle w:val="VerbatimChar"/>
        </w:rPr>
        <w:t>"John"</w:t>
      </w:r>
      <w:r>
        <w:br/>
      </w:r>
    </w:p>
    <w:p w14:paraId="27F88C37" w14:textId="6662804C" w:rsidR="00435E3A" w:rsidRPr="00A30F49" w:rsidRDefault="00EF238C">
      <w:pPr>
        <w:pStyle w:val="Compact"/>
        <w:numPr>
          <w:ilvl w:val="1"/>
          <w:numId w:val="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"Guest"</w:t>
      </w:r>
    </w:p>
    <w:p w14:paraId="6BE0D7D2" w14:textId="261B6AE5" w:rsidR="00A30F49" w:rsidRDefault="00A30F49" w:rsidP="00A30F49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04E09F19" wp14:editId="15834F99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7D04F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Returning Undefined Explicitly</w:t>
      </w:r>
    </w:p>
    <w:p w14:paraId="636F0E42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Nothing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Nothing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3682F695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593A8E97" w14:textId="65D4C017" w:rsidR="00435E3A" w:rsidRDefault="00A30F49">
      <w:pPr>
        <w:pStyle w:val="Compact"/>
        <w:numPr>
          <w:ilvl w:val="1"/>
          <w:numId w:val="15"/>
        </w:numPr>
      </w:pPr>
      <w:r>
        <w:rPr>
          <w:rStyle w:val="VerbatimChar"/>
        </w:rPr>
        <w:t>U</w:t>
      </w:r>
      <w:r w:rsidR="00EF238C">
        <w:rPr>
          <w:rStyle w:val="VerbatimChar"/>
        </w:rPr>
        <w:t>ndefined</w:t>
      </w:r>
      <w:r>
        <w:rPr>
          <w:rStyle w:val="VerbatimChar"/>
        </w:rPr>
        <w:t xml:space="preserve">  guess[correct]</w:t>
      </w:r>
      <w:r w:rsidR="00EF238C">
        <w:br/>
      </w:r>
      <w:r>
        <w:t xml:space="preserve">  </w:t>
      </w:r>
    </w:p>
    <w:p w14:paraId="367D163D" w14:textId="77777777" w:rsidR="00435E3A" w:rsidRDefault="00EF238C">
      <w:pPr>
        <w:pStyle w:val="Compact"/>
        <w:numPr>
          <w:ilvl w:val="1"/>
          <w:numId w:val="15"/>
        </w:numPr>
      </w:pPr>
      <w:r>
        <w:rPr>
          <w:rStyle w:val="VerbatimChar"/>
        </w:rPr>
        <w:t>null</w:t>
      </w:r>
      <w:r>
        <w:br/>
      </w:r>
    </w:p>
    <w:p w14:paraId="77CB04C3" w14:textId="77777777" w:rsidR="00435E3A" w:rsidRDefault="00EF238C">
      <w:pPr>
        <w:pStyle w:val="Compact"/>
        <w:numPr>
          <w:ilvl w:val="1"/>
          <w:numId w:val="15"/>
        </w:numPr>
      </w:pPr>
      <w:r>
        <w:rPr>
          <w:rStyle w:val="VerbatimChar"/>
        </w:rPr>
        <w:t>0</w:t>
      </w:r>
      <w:r>
        <w:br/>
      </w:r>
    </w:p>
    <w:p w14:paraId="4282AE8A" w14:textId="340FA468" w:rsidR="00435E3A" w:rsidRPr="00A30F49" w:rsidRDefault="00EF238C">
      <w:pPr>
        <w:pStyle w:val="Compact"/>
        <w:numPr>
          <w:ilvl w:val="1"/>
          <w:numId w:val="1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Error</w:t>
      </w:r>
    </w:p>
    <w:p w14:paraId="5722F070" w14:textId="34E5AA15" w:rsidR="00A30F49" w:rsidRDefault="00A30F49" w:rsidP="00A30F49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69BAC7C2" wp14:editId="6D6A34A9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ECE28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Loop with Continue Statement</w:t>
      </w:r>
    </w:p>
    <w:p w14:paraId="77E7AF31" w14:textId="174B0B8F" w:rsidR="00435E3A" w:rsidRPr="00A30F49" w:rsidRDefault="00EF238C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Even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eve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ven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ve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EvenNumbe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5072CF0" w14:textId="0303E9B7" w:rsidR="00A30F49" w:rsidRDefault="00A30F49">
      <w:pPr>
        <w:pStyle w:val="SourceCode"/>
        <w:numPr>
          <w:ilvl w:val="0"/>
          <w:numId w:val="1"/>
        </w:numPr>
      </w:pPr>
    </w:p>
    <w:p w14:paraId="0E38E2C4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7602556" w14:textId="73A53B7D" w:rsidR="00435E3A" w:rsidRDefault="00EF238C">
      <w:pPr>
        <w:pStyle w:val="Compact"/>
        <w:numPr>
          <w:ilvl w:val="1"/>
          <w:numId w:val="16"/>
        </w:numPr>
      </w:pPr>
      <w:r>
        <w:rPr>
          <w:rStyle w:val="VerbatimChar"/>
        </w:rPr>
        <w:t>[2, 4, 6]</w:t>
      </w:r>
      <w:r w:rsidR="004D4B37">
        <w:rPr>
          <w:rStyle w:val="VerbatimChar"/>
        </w:rPr>
        <w:t xml:space="preserve">    [correct]</w:t>
      </w:r>
      <w:r>
        <w:br/>
      </w:r>
    </w:p>
    <w:p w14:paraId="7E852D8E" w14:textId="77777777" w:rsidR="00435E3A" w:rsidRDefault="00EF238C">
      <w:pPr>
        <w:pStyle w:val="Compact"/>
        <w:numPr>
          <w:ilvl w:val="1"/>
          <w:numId w:val="16"/>
        </w:numPr>
      </w:pPr>
      <w:r>
        <w:rPr>
          <w:rStyle w:val="VerbatimChar"/>
        </w:rPr>
        <w:t>[1, 3, 5]</w:t>
      </w:r>
      <w:r>
        <w:br/>
      </w:r>
    </w:p>
    <w:p w14:paraId="56318E34" w14:textId="77777777" w:rsidR="00435E3A" w:rsidRDefault="00EF238C">
      <w:pPr>
        <w:pStyle w:val="Compact"/>
        <w:numPr>
          <w:ilvl w:val="1"/>
          <w:numId w:val="16"/>
        </w:numPr>
      </w:pPr>
      <w:r>
        <w:rPr>
          <w:rStyle w:val="VerbatimChar"/>
        </w:rPr>
        <w:t>[6, 4, 2]</w:t>
      </w:r>
      <w:r>
        <w:br/>
      </w:r>
    </w:p>
    <w:p w14:paraId="46295734" w14:textId="4829B419" w:rsidR="00435E3A" w:rsidRPr="004D4B37" w:rsidRDefault="00EF238C">
      <w:pPr>
        <w:pStyle w:val="Compact"/>
        <w:numPr>
          <w:ilvl w:val="1"/>
          <w:numId w:val="1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6]</w:t>
      </w:r>
    </w:p>
    <w:p w14:paraId="02EEF9C8" w14:textId="54E07721" w:rsidR="004D4B37" w:rsidRDefault="004D4B37" w:rsidP="004D4B37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4247106B" wp14:editId="44FBDD02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33876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Inside an Object</w:t>
      </w:r>
    </w:p>
    <w:p w14:paraId="0599E727" w14:textId="0F03F49B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calculato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d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 w:rsidR="004D4B37"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alculato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C45864D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123E2E96" w14:textId="07CF761D" w:rsidR="00435E3A" w:rsidRDefault="00EF238C">
      <w:pPr>
        <w:pStyle w:val="Compact"/>
        <w:numPr>
          <w:ilvl w:val="1"/>
          <w:numId w:val="17"/>
        </w:numPr>
      </w:pPr>
      <w:r>
        <w:rPr>
          <w:rStyle w:val="VerbatimChar"/>
        </w:rPr>
        <w:t>10</w:t>
      </w:r>
      <w:r w:rsidR="004D4B37">
        <w:rPr>
          <w:rStyle w:val="VerbatimChar"/>
        </w:rPr>
        <w:t xml:space="preserve">       guess [correct]</w:t>
      </w:r>
      <w:r>
        <w:br/>
      </w:r>
    </w:p>
    <w:p w14:paraId="768DF8A5" w14:textId="77777777" w:rsidR="00435E3A" w:rsidRDefault="00EF238C">
      <w:pPr>
        <w:pStyle w:val="Compact"/>
        <w:numPr>
          <w:ilvl w:val="1"/>
          <w:numId w:val="17"/>
        </w:numPr>
      </w:pPr>
      <w:r>
        <w:rPr>
          <w:rStyle w:val="VerbatimChar"/>
        </w:rPr>
        <w:t>46</w:t>
      </w:r>
      <w:r>
        <w:br/>
      </w:r>
    </w:p>
    <w:p w14:paraId="3F88CF12" w14:textId="77777777" w:rsidR="00435E3A" w:rsidRDefault="00EF238C">
      <w:pPr>
        <w:pStyle w:val="Compact"/>
        <w:numPr>
          <w:ilvl w:val="1"/>
          <w:numId w:val="17"/>
        </w:numPr>
      </w:pPr>
      <w:r>
        <w:rPr>
          <w:rStyle w:val="VerbatimChar"/>
        </w:rPr>
        <w:t>Error</w:t>
      </w:r>
      <w:r>
        <w:br/>
      </w:r>
    </w:p>
    <w:p w14:paraId="7E7CCC90" w14:textId="11AC8A16" w:rsidR="00435E3A" w:rsidRPr="004D4B37" w:rsidRDefault="004D4B37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EF238C">
        <w:rPr>
          <w:rStyle w:val="VerbatimChar"/>
        </w:rPr>
        <w:t>ndefined</w:t>
      </w:r>
    </w:p>
    <w:p w14:paraId="4C815859" w14:textId="27FEC566" w:rsidR="004D4B37" w:rsidRDefault="004D4B37" w:rsidP="004D4B37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73E7A6DA" wp14:editId="5FACED73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A727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Return in For Loop</w:t>
      </w:r>
    </w:p>
    <w:p w14:paraId="3DD939F1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FirstPositive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FirstPositive</w:t>
      </w:r>
      <w:r>
        <w:rPr>
          <w:rStyle w:val="NormalTok"/>
        </w:rPr>
        <w:t>(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5190A3EC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4ED789D" w14:textId="1A320C77" w:rsidR="00435E3A" w:rsidRDefault="00EF238C">
      <w:pPr>
        <w:pStyle w:val="Compact"/>
        <w:numPr>
          <w:ilvl w:val="1"/>
          <w:numId w:val="18"/>
        </w:numPr>
      </w:pPr>
      <w:r>
        <w:rPr>
          <w:rStyle w:val="VerbatimChar"/>
        </w:rPr>
        <w:t>1</w:t>
      </w:r>
      <w:r w:rsidR="004D4B37">
        <w:rPr>
          <w:rStyle w:val="VerbatimChar"/>
        </w:rPr>
        <w:t xml:space="preserve">     guess [correct]</w:t>
      </w:r>
      <w:r>
        <w:br/>
      </w:r>
    </w:p>
    <w:p w14:paraId="1538FDBF" w14:textId="77777777" w:rsidR="00435E3A" w:rsidRDefault="00EF238C">
      <w:pPr>
        <w:pStyle w:val="Compact"/>
        <w:numPr>
          <w:ilvl w:val="1"/>
          <w:numId w:val="18"/>
        </w:numPr>
      </w:pPr>
      <w:r>
        <w:rPr>
          <w:rStyle w:val="VerbatimChar"/>
        </w:rPr>
        <w:t>-1</w:t>
      </w:r>
      <w:r>
        <w:br/>
      </w:r>
    </w:p>
    <w:p w14:paraId="466B52A4" w14:textId="77777777" w:rsidR="00435E3A" w:rsidRDefault="00EF238C">
      <w:pPr>
        <w:pStyle w:val="Compact"/>
        <w:numPr>
          <w:ilvl w:val="1"/>
          <w:numId w:val="18"/>
        </w:numPr>
      </w:pPr>
      <w:r>
        <w:rPr>
          <w:rStyle w:val="VerbatimChar"/>
        </w:rPr>
        <w:t>2</w:t>
      </w:r>
      <w:r>
        <w:br/>
      </w:r>
    </w:p>
    <w:p w14:paraId="1E4E37A5" w14:textId="53192BCD" w:rsidR="00435E3A" w:rsidRPr="004D4B37" w:rsidRDefault="00EF238C">
      <w:pPr>
        <w:pStyle w:val="Compact"/>
        <w:numPr>
          <w:ilvl w:val="1"/>
          <w:numId w:val="1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0</w:t>
      </w:r>
    </w:p>
    <w:p w14:paraId="07B23942" w14:textId="1A8C6D40" w:rsidR="004D4B37" w:rsidRDefault="004D4B37" w:rsidP="004D4B37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1847F051" wp14:editId="7D72658A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97528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Return Value from Arrow Function</w:t>
      </w:r>
    </w:p>
    <w:p w14:paraId="1AD04C8F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415D94C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153E202A" w14:textId="72514B33" w:rsidR="00435E3A" w:rsidRDefault="00EF238C">
      <w:pPr>
        <w:pStyle w:val="Compact"/>
        <w:numPr>
          <w:ilvl w:val="1"/>
          <w:numId w:val="19"/>
        </w:numPr>
      </w:pPr>
      <w:r>
        <w:rPr>
          <w:rStyle w:val="VerbatimChar"/>
        </w:rPr>
        <w:t>12</w:t>
      </w:r>
      <w:r w:rsidR="00924E52">
        <w:rPr>
          <w:rStyle w:val="VerbatimChar"/>
        </w:rPr>
        <w:t xml:space="preserve">         guess [correct]</w:t>
      </w:r>
      <w:r>
        <w:br/>
      </w:r>
    </w:p>
    <w:p w14:paraId="0B649FC9" w14:textId="77777777" w:rsidR="00435E3A" w:rsidRDefault="00EF238C">
      <w:pPr>
        <w:pStyle w:val="Compact"/>
        <w:numPr>
          <w:ilvl w:val="1"/>
          <w:numId w:val="19"/>
        </w:numPr>
      </w:pPr>
      <w:r>
        <w:rPr>
          <w:rStyle w:val="VerbatimChar"/>
        </w:rPr>
        <w:t>34</w:t>
      </w:r>
      <w:r>
        <w:br/>
      </w:r>
    </w:p>
    <w:p w14:paraId="2E52A229" w14:textId="77777777" w:rsidR="00435E3A" w:rsidRDefault="00EF238C">
      <w:pPr>
        <w:pStyle w:val="Compact"/>
        <w:numPr>
          <w:ilvl w:val="1"/>
          <w:numId w:val="19"/>
        </w:numPr>
      </w:pPr>
      <w:r>
        <w:rPr>
          <w:rStyle w:val="VerbatimChar"/>
        </w:rPr>
        <w:t>Error</w:t>
      </w:r>
      <w:r>
        <w:br/>
      </w:r>
    </w:p>
    <w:p w14:paraId="3323C4F4" w14:textId="5E9C171A" w:rsidR="00435E3A" w:rsidRPr="00924E52" w:rsidRDefault="00EF238C">
      <w:pPr>
        <w:pStyle w:val="Compact"/>
        <w:numPr>
          <w:ilvl w:val="1"/>
          <w:numId w:val="19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7</w:t>
      </w:r>
    </w:p>
    <w:p w14:paraId="252F24A0" w14:textId="2B4CC470" w:rsidR="00924E52" w:rsidRDefault="00924E52" w:rsidP="00924E52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3B18BBED" wp14:editId="69411BEB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7981B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with No Return</w:t>
      </w:r>
    </w:p>
    <w:p w14:paraId="1BA3515A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og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ello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logMessag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6374A1D1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0C70AAA4" w14:textId="484F35DA" w:rsidR="00435E3A" w:rsidRDefault="00EF238C">
      <w:pPr>
        <w:pStyle w:val="Compact"/>
        <w:numPr>
          <w:ilvl w:val="1"/>
          <w:numId w:val="20"/>
        </w:numPr>
      </w:pPr>
      <w:r>
        <w:rPr>
          <w:rStyle w:val="VerbatimChar"/>
        </w:rPr>
        <w:t>Hello!</w:t>
      </w:r>
      <w:r w:rsidR="00924E52">
        <w:rPr>
          <w:rStyle w:val="VerbatimChar"/>
        </w:rPr>
        <w:t xml:space="preserve">    Guess [correct]</w:t>
      </w:r>
      <w:r>
        <w:br/>
      </w:r>
    </w:p>
    <w:p w14:paraId="594F15A4" w14:textId="77777777" w:rsidR="00435E3A" w:rsidRDefault="00EF238C">
      <w:pPr>
        <w:pStyle w:val="Compact"/>
        <w:numPr>
          <w:ilvl w:val="1"/>
          <w:numId w:val="20"/>
        </w:numPr>
      </w:pPr>
      <w:r>
        <w:rPr>
          <w:rStyle w:val="VerbatimChar"/>
        </w:rPr>
        <w:t>undefined</w:t>
      </w:r>
      <w:r>
        <w:br/>
      </w:r>
    </w:p>
    <w:p w14:paraId="49FE1A08" w14:textId="77777777" w:rsidR="00435E3A" w:rsidRDefault="00EF238C">
      <w:pPr>
        <w:pStyle w:val="Compact"/>
        <w:numPr>
          <w:ilvl w:val="1"/>
          <w:numId w:val="20"/>
        </w:numPr>
      </w:pPr>
      <w:r>
        <w:rPr>
          <w:rStyle w:val="VerbatimChar"/>
        </w:rPr>
        <w:t>null</w:t>
      </w:r>
      <w:r>
        <w:br/>
      </w:r>
    </w:p>
    <w:p w14:paraId="34397C80" w14:textId="33B2EE38" w:rsidR="00435E3A" w:rsidRPr="00924E52" w:rsidRDefault="00EF238C">
      <w:pPr>
        <w:pStyle w:val="Compact"/>
        <w:numPr>
          <w:ilvl w:val="1"/>
          <w:numId w:val="2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Error</w:t>
      </w:r>
    </w:p>
    <w:p w14:paraId="7269BBF9" w14:textId="43CA9944" w:rsidR="00924E52" w:rsidRPr="00924E52" w:rsidRDefault="00924E52" w:rsidP="00924E52">
      <w:pPr>
        <w:pStyle w:val="Compact"/>
        <w:ind w:left="1440"/>
        <w:rPr>
          <w:b/>
        </w:rPr>
      </w:pPr>
      <w:r>
        <w:rPr>
          <w:noProof/>
        </w:rPr>
        <w:lastRenderedPageBreak/>
        <w:drawing>
          <wp:inline distT="0" distB="0" distL="0" distR="0" wp14:anchorId="4E66A2EA" wp14:editId="557357C8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9FAF1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Return in While Loop</w:t>
      </w:r>
    </w:p>
    <w:p w14:paraId="28CCAB1F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DivisibleBy3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DivisibleBy3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4ECD873F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DCA6490" w14:textId="0B16D25E" w:rsidR="00435E3A" w:rsidRDefault="00EF238C">
      <w:pPr>
        <w:pStyle w:val="Compact"/>
        <w:numPr>
          <w:ilvl w:val="1"/>
          <w:numId w:val="21"/>
        </w:numPr>
      </w:pPr>
      <w:r>
        <w:rPr>
          <w:rStyle w:val="VerbatimChar"/>
        </w:rPr>
        <w:t>9</w:t>
      </w:r>
      <w:r w:rsidR="005C58FA">
        <w:rPr>
          <w:rStyle w:val="VerbatimChar"/>
        </w:rPr>
        <w:t xml:space="preserve">     guess [correct]</w:t>
      </w:r>
      <w:r>
        <w:br/>
      </w:r>
    </w:p>
    <w:p w14:paraId="1880B8A3" w14:textId="77777777" w:rsidR="00435E3A" w:rsidRDefault="00EF238C">
      <w:pPr>
        <w:pStyle w:val="Compact"/>
        <w:numPr>
          <w:ilvl w:val="1"/>
          <w:numId w:val="21"/>
        </w:numPr>
      </w:pPr>
      <w:r>
        <w:rPr>
          <w:rStyle w:val="VerbatimChar"/>
        </w:rPr>
        <w:t>-1</w:t>
      </w:r>
      <w:r>
        <w:br/>
      </w:r>
    </w:p>
    <w:p w14:paraId="1D381444" w14:textId="77777777" w:rsidR="00435E3A" w:rsidRDefault="00EF238C">
      <w:pPr>
        <w:pStyle w:val="Compact"/>
        <w:numPr>
          <w:ilvl w:val="1"/>
          <w:numId w:val="21"/>
        </w:numPr>
      </w:pPr>
      <w:r>
        <w:rPr>
          <w:rStyle w:val="VerbatimChar"/>
        </w:rPr>
        <w:t>4</w:t>
      </w:r>
      <w:r>
        <w:br/>
      </w:r>
    </w:p>
    <w:p w14:paraId="0B6E4062" w14:textId="6DF1C6D3" w:rsidR="00435E3A" w:rsidRPr="005C58FA" w:rsidRDefault="00EF238C">
      <w:pPr>
        <w:pStyle w:val="Compact"/>
        <w:numPr>
          <w:ilvl w:val="1"/>
          <w:numId w:val="2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</w:t>
      </w:r>
    </w:p>
    <w:p w14:paraId="6F658B5B" w14:textId="5F74B106" w:rsidR="005C58FA" w:rsidRDefault="005C58FA" w:rsidP="005C58FA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1AB81616" wp14:editId="3AF9BE6E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8B49D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Recursive Function Call</w:t>
      </w:r>
    </w:p>
    <w:p w14:paraId="2625A9AD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actori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DEB25FF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111D5A71" w14:textId="4DF0EEB2" w:rsidR="00435E3A" w:rsidRDefault="00EF238C">
      <w:pPr>
        <w:pStyle w:val="Compact"/>
        <w:numPr>
          <w:ilvl w:val="1"/>
          <w:numId w:val="22"/>
        </w:numPr>
      </w:pPr>
      <w:r>
        <w:rPr>
          <w:rStyle w:val="VerbatimChar"/>
        </w:rPr>
        <w:t>120</w:t>
      </w:r>
      <w:r w:rsidR="00337772">
        <w:rPr>
          <w:rStyle w:val="VerbatimChar"/>
        </w:rPr>
        <w:t xml:space="preserve">         [correct]</w:t>
      </w:r>
      <w:r w:rsidR="001F55F0">
        <w:rPr>
          <w:rStyle w:val="VerbatimChar"/>
        </w:rPr>
        <w:t xml:space="preserve">                [5!= 5*4*3*2*1=120]</w:t>
      </w:r>
      <w:r>
        <w:br/>
      </w:r>
    </w:p>
    <w:p w14:paraId="2E235A5F" w14:textId="77777777" w:rsidR="00435E3A" w:rsidRDefault="00EF238C">
      <w:pPr>
        <w:pStyle w:val="Compact"/>
        <w:numPr>
          <w:ilvl w:val="1"/>
          <w:numId w:val="22"/>
        </w:numPr>
      </w:pPr>
      <w:r>
        <w:rPr>
          <w:rStyle w:val="VerbatimChar"/>
        </w:rPr>
        <w:t>25</w:t>
      </w:r>
      <w:r>
        <w:br/>
      </w:r>
    </w:p>
    <w:p w14:paraId="1D4EC6A1" w14:textId="77777777" w:rsidR="00435E3A" w:rsidRDefault="00EF238C">
      <w:pPr>
        <w:pStyle w:val="Compact"/>
        <w:numPr>
          <w:ilvl w:val="1"/>
          <w:numId w:val="22"/>
        </w:numPr>
      </w:pPr>
      <w:r>
        <w:rPr>
          <w:rStyle w:val="VerbatimChar"/>
        </w:rPr>
        <w:t>1</w:t>
      </w:r>
      <w:r>
        <w:br/>
      </w:r>
    </w:p>
    <w:p w14:paraId="7226D957" w14:textId="2D269BE9" w:rsidR="00435E3A" w:rsidRPr="00337772" w:rsidRDefault="00EF238C">
      <w:pPr>
        <w:pStyle w:val="Compact"/>
        <w:numPr>
          <w:ilvl w:val="1"/>
          <w:numId w:val="2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5</w:t>
      </w:r>
    </w:p>
    <w:p w14:paraId="3D380A58" w14:textId="6C990204" w:rsidR="00337772" w:rsidRDefault="00337772" w:rsidP="00337772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44EF4FFC" wp14:editId="6E677839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CCA0D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Using Function Expression</w:t>
      </w:r>
    </w:p>
    <w:p w14:paraId="039040D9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div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ivid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0147C6E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CF65942" w14:textId="7A6AEFCE" w:rsidR="00435E3A" w:rsidRDefault="00EF238C">
      <w:pPr>
        <w:pStyle w:val="Compact"/>
        <w:numPr>
          <w:ilvl w:val="1"/>
          <w:numId w:val="23"/>
        </w:numPr>
      </w:pPr>
      <w:r>
        <w:rPr>
          <w:rStyle w:val="VerbatimChar"/>
        </w:rPr>
        <w:t>5</w:t>
      </w:r>
      <w:r w:rsidR="001F55F0">
        <w:rPr>
          <w:rStyle w:val="VerbatimChar"/>
        </w:rPr>
        <w:t xml:space="preserve">      guess [correct]</w:t>
      </w:r>
      <w:r>
        <w:br/>
      </w:r>
    </w:p>
    <w:p w14:paraId="51CB15E3" w14:textId="77777777" w:rsidR="00435E3A" w:rsidRDefault="00EF238C">
      <w:pPr>
        <w:pStyle w:val="Compact"/>
        <w:numPr>
          <w:ilvl w:val="1"/>
          <w:numId w:val="23"/>
        </w:numPr>
      </w:pPr>
      <w:r>
        <w:rPr>
          <w:rStyle w:val="VerbatimChar"/>
        </w:rPr>
        <w:t>10</w:t>
      </w:r>
      <w:r>
        <w:br/>
      </w:r>
    </w:p>
    <w:p w14:paraId="7713884B" w14:textId="77777777" w:rsidR="00435E3A" w:rsidRDefault="00EF238C">
      <w:pPr>
        <w:pStyle w:val="Compact"/>
        <w:numPr>
          <w:ilvl w:val="1"/>
          <w:numId w:val="23"/>
        </w:numPr>
      </w:pPr>
      <w:r>
        <w:rPr>
          <w:rStyle w:val="VerbatimChar"/>
        </w:rPr>
        <w:t>2</w:t>
      </w:r>
      <w:r>
        <w:br/>
      </w:r>
    </w:p>
    <w:p w14:paraId="4360957D" w14:textId="0A099296" w:rsidR="00435E3A" w:rsidRPr="001F55F0" w:rsidRDefault="001F55F0">
      <w:pPr>
        <w:pStyle w:val="Compact"/>
        <w:numPr>
          <w:ilvl w:val="1"/>
          <w:numId w:val="2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EF238C">
        <w:rPr>
          <w:rStyle w:val="VerbatimChar"/>
        </w:rPr>
        <w:t>ndefined</w:t>
      </w:r>
    </w:p>
    <w:p w14:paraId="68DEE4D0" w14:textId="61859422" w:rsidR="001F55F0" w:rsidRDefault="001F55F0" w:rsidP="001F55F0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5C90B84A" wp14:editId="1BFE5209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3BA25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Return Boolean Value</w:t>
      </w:r>
    </w:p>
    <w:p w14:paraId="06190033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Negativ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Negativ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8296798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777D523" w14:textId="4990B202" w:rsidR="00435E3A" w:rsidRDefault="001F55F0">
      <w:pPr>
        <w:pStyle w:val="Compact"/>
        <w:numPr>
          <w:ilvl w:val="1"/>
          <w:numId w:val="24"/>
        </w:numPr>
      </w:pPr>
      <w:r>
        <w:rPr>
          <w:rStyle w:val="VerbatimChar"/>
        </w:rPr>
        <w:t>T</w:t>
      </w:r>
      <w:r w:rsidR="00EF238C">
        <w:rPr>
          <w:rStyle w:val="VerbatimChar"/>
        </w:rPr>
        <w:t>rue</w:t>
      </w:r>
      <w:r>
        <w:rPr>
          <w:rStyle w:val="VerbatimChar"/>
        </w:rPr>
        <w:t xml:space="preserve">      guess [correct]</w:t>
      </w:r>
      <w:r w:rsidR="00EF238C">
        <w:br/>
      </w:r>
    </w:p>
    <w:p w14:paraId="0B386BEC" w14:textId="77777777" w:rsidR="00435E3A" w:rsidRDefault="00EF238C">
      <w:pPr>
        <w:pStyle w:val="Compact"/>
        <w:numPr>
          <w:ilvl w:val="1"/>
          <w:numId w:val="24"/>
        </w:numPr>
      </w:pPr>
      <w:r>
        <w:rPr>
          <w:rStyle w:val="VerbatimChar"/>
        </w:rPr>
        <w:t>false</w:t>
      </w:r>
      <w:r>
        <w:br/>
      </w:r>
    </w:p>
    <w:p w14:paraId="0E90E5CC" w14:textId="77777777" w:rsidR="00435E3A" w:rsidRDefault="00EF238C">
      <w:pPr>
        <w:pStyle w:val="Compact"/>
        <w:numPr>
          <w:ilvl w:val="1"/>
          <w:numId w:val="24"/>
        </w:numPr>
      </w:pPr>
      <w:r>
        <w:rPr>
          <w:rStyle w:val="VerbatimChar"/>
        </w:rPr>
        <w:t>null</w:t>
      </w:r>
      <w:r>
        <w:br/>
      </w:r>
    </w:p>
    <w:p w14:paraId="67CC8B43" w14:textId="18E17A46" w:rsidR="00435E3A" w:rsidRPr="001F55F0" w:rsidRDefault="00EF238C">
      <w:pPr>
        <w:pStyle w:val="Compact"/>
        <w:numPr>
          <w:ilvl w:val="1"/>
          <w:numId w:val="2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ndefined</w:t>
      </w:r>
    </w:p>
    <w:p w14:paraId="1D1C8169" w14:textId="7ED5C451" w:rsidR="001F55F0" w:rsidRDefault="001F55F0" w:rsidP="001F55F0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69D95035" wp14:editId="4973569C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78679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Call Inside an Array</w:t>
      </w:r>
    </w:p>
    <w:p w14:paraId="14BE9079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arra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}]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rray[</w:t>
      </w:r>
      <w:r>
        <w:rPr>
          <w:rStyle w:val="DecValTok"/>
        </w:rPr>
        <w:t>1</w:t>
      </w:r>
      <w:r>
        <w:rPr>
          <w:rStyle w:val="NormalTok"/>
        </w:rPr>
        <w:t>]())</w:t>
      </w:r>
      <w:r>
        <w:rPr>
          <w:rStyle w:val="OperatorTok"/>
        </w:rPr>
        <w:t>;</w:t>
      </w:r>
    </w:p>
    <w:p w14:paraId="6DB9347E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751FAB00" w14:textId="6997A5D2" w:rsidR="00435E3A" w:rsidRDefault="00EF238C">
      <w:pPr>
        <w:pStyle w:val="Compact"/>
        <w:numPr>
          <w:ilvl w:val="1"/>
          <w:numId w:val="25"/>
        </w:numPr>
      </w:pPr>
      <w:r>
        <w:rPr>
          <w:rStyle w:val="VerbatimChar"/>
        </w:rPr>
        <w:t>2</w:t>
      </w:r>
      <w:r w:rsidR="001F55F0">
        <w:rPr>
          <w:rStyle w:val="VerbatimChar"/>
        </w:rPr>
        <w:t xml:space="preserve">       [correct]</w:t>
      </w:r>
      <w:r>
        <w:br/>
      </w:r>
    </w:p>
    <w:p w14:paraId="5AF00820" w14:textId="77777777" w:rsidR="00435E3A" w:rsidRDefault="00EF238C">
      <w:pPr>
        <w:pStyle w:val="Compact"/>
        <w:numPr>
          <w:ilvl w:val="1"/>
          <w:numId w:val="25"/>
        </w:numPr>
      </w:pPr>
      <w:r>
        <w:rPr>
          <w:rStyle w:val="VerbatimChar"/>
        </w:rPr>
        <w:t>1</w:t>
      </w:r>
      <w:r>
        <w:br/>
      </w:r>
    </w:p>
    <w:p w14:paraId="45748778" w14:textId="77777777" w:rsidR="00435E3A" w:rsidRDefault="00EF238C">
      <w:pPr>
        <w:pStyle w:val="Compact"/>
        <w:numPr>
          <w:ilvl w:val="1"/>
          <w:numId w:val="25"/>
        </w:numPr>
      </w:pPr>
      <w:r>
        <w:rPr>
          <w:rStyle w:val="VerbatimChar"/>
        </w:rPr>
        <w:t>undefined</w:t>
      </w:r>
      <w:r>
        <w:br/>
      </w:r>
    </w:p>
    <w:p w14:paraId="227DEA40" w14:textId="63859E12" w:rsidR="00435E3A" w:rsidRPr="001F55F0" w:rsidRDefault="00EF238C">
      <w:pPr>
        <w:pStyle w:val="Compact"/>
        <w:numPr>
          <w:ilvl w:val="1"/>
          <w:numId w:val="2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Error</w:t>
      </w:r>
    </w:p>
    <w:p w14:paraId="180E1659" w14:textId="4CA5ED09" w:rsidR="001F55F0" w:rsidRDefault="001F55F0" w:rsidP="001F55F0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14833E2D" wp14:editId="13C83AED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0630E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Return Type of Function</w:t>
      </w:r>
    </w:p>
    <w:p w14:paraId="6534E6B3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9836055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001367A9" w14:textId="49FC45E6" w:rsidR="00435E3A" w:rsidRDefault="00686CB2">
      <w:pPr>
        <w:pStyle w:val="Compact"/>
        <w:numPr>
          <w:ilvl w:val="1"/>
          <w:numId w:val="26"/>
        </w:numPr>
      </w:pPr>
      <w:r>
        <w:rPr>
          <w:rStyle w:val="VerbatimChar"/>
        </w:rPr>
        <w:t>N</w:t>
      </w:r>
      <w:r w:rsidR="00EF238C">
        <w:rPr>
          <w:rStyle w:val="VerbatimChar"/>
        </w:rPr>
        <w:t>umber</w:t>
      </w:r>
      <w:r>
        <w:rPr>
          <w:rStyle w:val="VerbatimChar"/>
        </w:rPr>
        <w:t xml:space="preserve">      guess [correct]</w:t>
      </w:r>
      <w:r w:rsidR="00EF238C">
        <w:br/>
      </w:r>
    </w:p>
    <w:p w14:paraId="037C7C84" w14:textId="77777777" w:rsidR="00435E3A" w:rsidRDefault="00EF238C">
      <w:pPr>
        <w:pStyle w:val="Compact"/>
        <w:numPr>
          <w:ilvl w:val="1"/>
          <w:numId w:val="26"/>
        </w:numPr>
      </w:pPr>
      <w:r>
        <w:rPr>
          <w:rStyle w:val="VerbatimChar"/>
        </w:rPr>
        <w:t>string</w:t>
      </w:r>
      <w:r>
        <w:br/>
      </w:r>
    </w:p>
    <w:p w14:paraId="59C17752" w14:textId="77777777" w:rsidR="00435E3A" w:rsidRDefault="00EF238C">
      <w:pPr>
        <w:pStyle w:val="Compact"/>
        <w:numPr>
          <w:ilvl w:val="1"/>
          <w:numId w:val="26"/>
        </w:numPr>
      </w:pPr>
      <w:r>
        <w:rPr>
          <w:rStyle w:val="VerbatimChar"/>
        </w:rPr>
        <w:t>undefined</w:t>
      </w:r>
      <w:r>
        <w:br/>
      </w:r>
    </w:p>
    <w:p w14:paraId="6E0B6217" w14:textId="379376C7" w:rsidR="00435E3A" w:rsidRPr="00686CB2" w:rsidRDefault="00EF238C">
      <w:pPr>
        <w:pStyle w:val="Compact"/>
        <w:numPr>
          <w:ilvl w:val="1"/>
          <w:numId w:val="2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object</w:t>
      </w:r>
    </w:p>
    <w:p w14:paraId="2F407993" w14:textId="24145C61" w:rsidR="00686CB2" w:rsidRDefault="00686CB2" w:rsidP="00686CB2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3C28C26A" wp14:editId="154853AC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F0A29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Passing Function as Argument</w:t>
      </w:r>
    </w:p>
    <w:p w14:paraId="4CF59FD5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Operation</w:t>
      </w:r>
      <w:r>
        <w:rPr>
          <w:rStyle w:val="NormalTok"/>
        </w:rPr>
        <w:t>(operation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un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019F86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075195CD" w14:textId="7F5CDD3C" w:rsidR="00435E3A" w:rsidRDefault="00EF238C">
      <w:pPr>
        <w:pStyle w:val="Compact"/>
        <w:numPr>
          <w:ilvl w:val="1"/>
          <w:numId w:val="27"/>
        </w:numPr>
      </w:pPr>
      <w:r>
        <w:rPr>
          <w:rStyle w:val="VerbatimChar"/>
        </w:rPr>
        <w:t>5</w:t>
      </w:r>
      <w:r w:rsidR="00686CB2">
        <w:rPr>
          <w:rStyle w:val="VerbatimChar"/>
        </w:rPr>
        <w:t xml:space="preserve">            [correct]</w:t>
      </w:r>
      <w:r>
        <w:br/>
      </w:r>
    </w:p>
    <w:p w14:paraId="5FEC7CD6" w14:textId="77777777" w:rsidR="00435E3A" w:rsidRDefault="00EF238C">
      <w:pPr>
        <w:pStyle w:val="Compact"/>
        <w:numPr>
          <w:ilvl w:val="1"/>
          <w:numId w:val="27"/>
        </w:numPr>
      </w:pPr>
      <w:r>
        <w:rPr>
          <w:rStyle w:val="VerbatimChar"/>
        </w:rPr>
        <w:t>9</w:t>
      </w:r>
      <w:r>
        <w:br/>
      </w:r>
    </w:p>
    <w:p w14:paraId="0E7E13C2" w14:textId="77777777" w:rsidR="00435E3A" w:rsidRDefault="00EF238C">
      <w:pPr>
        <w:pStyle w:val="Compact"/>
        <w:numPr>
          <w:ilvl w:val="1"/>
          <w:numId w:val="27"/>
        </w:numPr>
      </w:pPr>
      <w:r>
        <w:rPr>
          <w:rStyle w:val="VerbatimChar"/>
        </w:rPr>
        <w:t>2</w:t>
      </w:r>
      <w:r>
        <w:br/>
      </w:r>
    </w:p>
    <w:p w14:paraId="15C8B02D" w14:textId="045E8B02" w:rsidR="00435E3A" w:rsidRPr="00686CB2" w:rsidRDefault="00EF238C">
      <w:pPr>
        <w:pStyle w:val="Compact"/>
        <w:numPr>
          <w:ilvl w:val="1"/>
          <w:numId w:val="2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Error</w:t>
      </w:r>
    </w:p>
    <w:p w14:paraId="3A079083" w14:textId="40FCFF6D" w:rsidR="00686CB2" w:rsidRDefault="00686CB2" w:rsidP="00686CB2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44DFD2E3" wp14:editId="167F3881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B78C0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with Return Type and Conditional Statement</w:t>
      </w:r>
    </w:p>
    <w:p w14:paraId="6BF445C0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EvenOrOdd</w:t>
      </w:r>
      <w:r>
        <w:rPr>
          <w:rStyle w:val="NormalTok"/>
        </w:rPr>
        <w:t>(numb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524B516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3C43DAD8" w14:textId="6F821F8A" w:rsidR="00435E3A" w:rsidRDefault="00EF238C">
      <w:pPr>
        <w:pStyle w:val="Compact"/>
        <w:numPr>
          <w:ilvl w:val="1"/>
          <w:numId w:val="28"/>
        </w:numPr>
      </w:pPr>
      <w:r>
        <w:rPr>
          <w:rStyle w:val="VerbatimChar"/>
        </w:rPr>
        <w:t>Even</w:t>
      </w:r>
      <w:r>
        <w:t xml:space="preserve"> and </w:t>
      </w:r>
      <w:r>
        <w:rPr>
          <w:rStyle w:val="VerbatimChar"/>
        </w:rPr>
        <w:t>Odd</w:t>
      </w:r>
      <w:r w:rsidR="00C507F9">
        <w:rPr>
          <w:rStyle w:val="VerbatimChar"/>
        </w:rPr>
        <w:t xml:space="preserve">       guess [correct]</w:t>
      </w:r>
      <w:r>
        <w:br/>
      </w:r>
    </w:p>
    <w:p w14:paraId="122F5FBF" w14:textId="77777777" w:rsidR="00435E3A" w:rsidRDefault="00EF238C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Even</w:t>
      </w:r>
      <w:r>
        <w:br/>
      </w:r>
    </w:p>
    <w:p w14:paraId="3E78DC9B" w14:textId="77777777" w:rsidR="00435E3A" w:rsidRDefault="00EF238C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Odd</w:t>
      </w:r>
      <w:r>
        <w:br/>
      </w:r>
    </w:p>
    <w:p w14:paraId="3DB40551" w14:textId="6E00D54F" w:rsidR="00435E3A" w:rsidRPr="00C507F9" w:rsidRDefault="00EF238C">
      <w:pPr>
        <w:pStyle w:val="Compact"/>
        <w:numPr>
          <w:ilvl w:val="1"/>
          <w:numId w:val="2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Even</w:t>
      </w:r>
      <w:r>
        <w:t xml:space="preserve"> and </w:t>
      </w:r>
      <w:r>
        <w:rPr>
          <w:rStyle w:val="VerbatimChar"/>
        </w:rPr>
        <w:t>Even</w:t>
      </w:r>
    </w:p>
    <w:p w14:paraId="3104325C" w14:textId="7FF9B4FD" w:rsidR="00C507F9" w:rsidRDefault="00C507F9" w:rsidP="00C507F9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29A141D3" wp14:editId="51D5170F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DA8E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with Loops</w:t>
      </w:r>
    </w:p>
    <w:p w14:paraId="3F99432A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5B28A55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5D71C42E" w14:textId="1C9119CA" w:rsidR="00435E3A" w:rsidRDefault="00EF238C">
      <w:pPr>
        <w:pStyle w:val="Compact"/>
        <w:numPr>
          <w:ilvl w:val="1"/>
          <w:numId w:val="29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6</w:t>
      </w:r>
      <w:r w:rsidR="00C507F9">
        <w:rPr>
          <w:rStyle w:val="VerbatimChar"/>
        </w:rPr>
        <w:t xml:space="preserve">      [correct]</w:t>
      </w:r>
      <w:r>
        <w:br/>
      </w:r>
    </w:p>
    <w:p w14:paraId="708008BA" w14:textId="77777777" w:rsidR="00435E3A" w:rsidRDefault="00EF238C">
      <w:pPr>
        <w:pStyle w:val="Compact"/>
        <w:numPr>
          <w:ilvl w:val="1"/>
          <w:numId w:val="29"/>
        </w:numPr>
      </w:pPr>
      <w:r>
        <w:rPr>
          <w:rStyle w:val="VerbatimChar"/>
        </w:rPr>
        <w:t>10</w:t>
      </w:r>
      <w:r>
        <w:t xml:space="preserve"> and </w:t>
      </w:r>
      <w:r>
        <w:rPr>
          <w:rStyle w:val="VerbatimChar"/>
        </w:rPr>
        <w:t>3</w:t>
      </w:r>
      <w:r>
        <w:br/>
      </w:r>
    </w:p>
    <w:p w14:paraId="7ADBB69C" w14:textId="77777777" w:rsidR="00435E3A" w:rsidRDefault="00EF238C">
      <w:pPr>
        <w:pStyle w:val="Compact"/>
        <w:numPr>
          <w:ilvl w:val="1"/>
          <w:numId w:val="29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9</w:t>
      </w:r>
      <w:r>
        <w:br/>
      </w:r>
    </w:p>
    <w:p w14:paraId="59F9865E" w14:textId="7FAFB474" w:rsidR="00435E3A" w:rsidRPr="00C507F9" w:rsidRDefault="00EF238C">
      <w:pPr>
        <w:pStyle w:val="Compact"/>
        <w:numPr>
          <w:ilvl w:val="1"/>
          <w:numId w:val="29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3</w:t>
      </w:r>
    </w:p>
    <w:p w14:paraId="12AAC5BF" w14:textId="6792000C" w:rsidR="00C507F9" w:rsidRDefault="00C507F9" w:rsidP="00C507F9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6718C391" wp14:editId="047C4BFC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49C30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Nested Function with Return</w:t>
      </w:r>
    </w:p>
    <w:p w14:paraId="4A08C7AF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nerFunc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ultiplyBy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DE17424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5D3174AC" w14:textId="4FA58371" w:rsidR="00435E3A" w:rsidRDefault="00EF238C">
      <w:pPr>
        <w:pStyle w:val="Compact"/>
        <w:numPr>
          <w:ilvl w:val="1"/>
          <w:numId w:val="30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20</w:t>
      </w:r>
      <w:r w:rsidR="00C507F9">
        <w:rPr>
          <w:rStyle w:val="VerbatimChar"/>
        </w:rPr>
        <w:t xml:space="preserve">        [correct]</w:t>
      </w:r>
      <w:r>
        <w:br/>
      </w:r>
    </w:p>
    <w:p w14:paraId="4D55E464" w14:textId="77777777" w:rsidR="00435E3A" w:rsidRDefault="00EF238C">
      <w:pPr>
        <w:pStyle w:val="Compact"/>
        <w:numPr>
          <w:ilvl w:val="1"/>
          <w:numId w:val="30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4</w:t>
      </w:r>
      <w:r>
        <w:br/>
      </w:r>
    </w:p>
    <w:p w14:paraId="7327BE78" w14:textId="77777777" w:rsidR="00435E3A" w:rsidRDefault="00EF238C">
      <w:pPr>
        <w:pStyle w:val="Compact"/>
        <w:numPr>
          <w:ilvl w:val="1"/>
          <w:numId w:val="30"/>
        </w:numPr>
      </w:pPr>
      <w:r>
        <w:rPr>
          <w:rStyle w:val="VerbatimChar"/>
        </w:rPr>
        <w:t>25</w:t>
      </w:r>
      <w:r>
        <w:t xml:space="preserve"> and </w:t>
      </w:r>
      <w:r>
        <w:rPr>
          <w:rStyle w:val="VerbatimChar"/>
        </w:rPr>
        <w:t>20</w:t>
      </w:r>
      <w:r>
        <w:br/>
      </w:r>
    </w:p>
    <w:p w14:paraId="56C3023F" w14:textId="1BB065A9" w:rsidR="00435E3A" w:rsidRPr="00C507F9" w:rsidRDefault="00EF238C">
      <w:pPr>
        <w:pStyle w:val="Compact"/>
        <w:numPr>
          <w:ilvl w:val="1"/>
          <w:numId w:val="3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16</w:t>
      </w:r>
    </w:p>
    <w:p w14:paraId="5938D58A" w14:textId="4B7B4A84" w:rsidR="00C507F9" w:rsidRDefault="00C507F9" w:rsidP="00C507F9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53E690FB" wp14:editId="5400A55F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A0015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Function with While Loop</w:t>
      </w:r>
    </w:p>
    <w:p w14:paraId="5621ED42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untDow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97EFB0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55D336A9" w14:textId="4A486272" w:rsidR="00435E3A" w:rsidRDefault="00EF238C">
      <w:pPr>
        <w:pStyle w:val="Compact"/>
        <w:numPr>
          <w:ilvl w:val="1"/>
          <w:numId w:val="31"/>
        </w:numPr>
      </w:pPr>
      <w:r>
        <w:rPr>
          <w:rStyle w:val="VerbatimChar"/>
        </w:rPr>
        <w:t>"5 4 3 2 1 "</w:t>
      </w:r>
      <w:r>
        <w:t xml:space="preserve"> and </w:t>
      </w:r>
      <w:r>
        <w:rPr>
          <w:rStyle w:val="VerbatimChar"/>
        </w:rPr>
        <w:t>"3 2 1 "</w:t>
      </w:r>
      <w:r w:rsidR="008F2462">
        <w:rPr>
          <w:rStyle w:val="VerbatimChar"/>
        </w:rPr>
        <w:t xml:space="preserve">      [correct]</w:t>
      </w:r>
      <w:r>
        <w:br/>
      </w:r>
    </w:p>
    <w:p w14:paraId="22E4D7D3" w14:textId="77777777" w:rsidR="00435E3A" w:rsidRDefault="00EF238C">
      <w:pPr>
        <w:pStyle w:val="Compact"/>
        <w:numPr>
          <w:ilvl w:val="1"/>
          <w:numId w:val="31"/>
        </w:numPr>
      </w:pPr>
      <w:r>
        <w:rPr>
          <w:rStyle w:val="VerbatimChar"/>
        </w:rPr>
        <w:t>"5 4 3 2 "</w:t>
      </w:r>
      <w:r>
        <w:t xml:space="preserve"> and </w:t>
      </w:r>
      <w:r>
        <w:rPr>
          <w:rStyle w:val="VerbatimChar"/>
        </w:rPr>
        <w:t>"3 2 "</w:t>
      </w:r>
      <w:r>
        <w:br/>
      </w:r>
    </w:p>
    <w:p w14:paraId="403878BE" w14:textId="77777777" w:rsidR="00435E3A" w:rsidRDefault="00EF238C">
      <w:pPr>
        <w:pStyle w:val="Compact"/>
        <w:numPr>
          <w:ilvl w:val="1"/>
          <w:numId w:val="31"/>
        </w:numPr>
      </w:pPr>
      <w:r>
        <w:rPr>
          <w:rStyle w:val="VerbatimChar"/>
        </w:rPr>
        <w:t>"5 4 3 "</w:t>
      </w:r>
      <w:r>
        <w:t xml:space="preserve"> and </w:t>
      </w:r>
      <w:r>
        <w:rPr>
          <w:rStyle w:val="VerbatimChar"/>
        </w:rPr>
        <w:t>"3 2 1 "</w:t>
      </w:r>
      <w:r>
        <w:br/>
      </w:r>
    </w:p>
    <w:p w14:paraId="517CE89D" w14:textId="77E6B8D2" w:rsidR="00435E3A" w:rsidRPr="008F2462" w:rsidRDefault="00EF238C">
      <w:pPr>
        <w:pStyle w:val="Compact"/>
        <w:numPr>
          <w:ilvl w:val="1"/>
          <w:numId w:val="3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5 "</w:t>
      </w:r>
      <w:r>
        <w:t xml:space="preserve"> and </w:t>
      </w:r>
      <w:r>
        <w:rPr>
          <w:rStyle w:val="VerbatimChar"/>
        </w:rPr>
        <w:t>"3 "</w:t>
      </w:r>
    </w:p>
    <w:p w14:paraId="694D4254" w14:textId="2935AF7C" w:rsidR="008F2462" w:rsidRPr="008F2462" w:rsidRDefault="008F2462" w:rsidP="008F2462">
      <w:pPr>
        <w:pStyle w:val="Compact"/>
        <w:ind w:left="1440"/>
        <w:rPr>
          <w:b/>
        </w:rPr>
      </w:pPr>
      <w:r>
        <w:rPr>
          <w:noProof/>
        </w:rPr>
        <w:lastRenderedPageBreak/>
        <w:drawing>
          <wp:inline distT="0" distB="0" distL="0" distR="0" wp14:anchorId="0B9A020A" wp14:editId="12F3DCC3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4B5D6" w14:textId="77777777" w:rsidR="00435E3A" w:rsidRDefault="00EF238C">
      <w:pPr>
        <w:numPr>
          <w:ilvl w:val="0"/>
          <w:numId w:val="2"/>
        </w:numPr>
      </w:pPr>
      <w:r>
        <w:rPr>
          <w:b/>
          <w:bCs/>
        </w:rPr>
        <w:t>Return Type in Functions Using Do-While Loop</w:t>
      </w:r>
    </w:p>
    <w:p w14:paraId="29F0B4AD" w14:textId="77777777" w:rsidR="00435E3A" w:rsidRDefault="00EF238C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25013D6" w14:textId="77777777" w:rsidR="00435E3A" w:rsidRDefault="00EF238C">
      <w:pPr>
        <w:numPr>
          <w:ilvl w:val="0"/>
          <w:numId w:val="1"/>
        </w:numPr>
      </w:pPr>
      <w:r>
        <w:t>What will be the output of the code above?</w:t>
      </w:r>
    </w:p>
    <w:p w14:paraId="2515BB0E" w14:textId="5113ABD3" w:rsidR="00435E3A" w:rsidRDefault="00EF238C">
      <w:pPr>
        <w:pStyle w:val="Compact"/>
        <w:numPr>
          <w:ilvl w:val="1"/>
          <w:numId w:val="32"/>
        </w:numPr>
      </w:pPr>
      <w:r>
        <w:rPr>
          <w:rStyle w:val="VerbatimChar"/>
        </w:rPr>
        <w:t>"1 2 3 4 "</w:t>
      </w:r>
      <w:r>
        <w:t xml:space="preserve"> and </w:t>
      </w:r>
      <w:r>
        <w:rPr>
          <w:rStyle w:val="VerbatimChar"/>
        </w:rPr>
        <w:t>"1 2 "</w:t>
      </w:r>
      <w:r w:rsidR="008F2462">
        <w:rPr>
          <w:rStyle w:val="VerbatimChar"/>
        </w:rPr>
        <w:t xml:space="preserve">         guess [correct]</w:t>
      </w:r>
      <w:r>
        <w:br/>
      </w:r>
    </w:p>
    <w:p w14:paraId="4DB5D869" w14:textId="77777777" w:rsidR="00435E3A" w:rsidRDefault="00EF238C">
      <w:pPr>
        <w:pStyle w:val="Compact"/>
        <w:numPr>
          <w:ilvl w:val="1"/>
          <w:numId w:val="32"/>
        </w:numPr>
      </w:pPr>
      <w:r>
        <w:rPr>
          <w:rStyle w:val="VerbatimChar"/>
        </w:rPr>
        <w:t>"4 3 2 1 "</w:t>
      </w:r>
      <w:r>
        <w:t xml:space="preserve"> and </w:t>
      </w:r>
      <w:r>
        <w:rPr>
          <w:rStyle w:val="VerbatimChar"/>
        </w:rPr>
        <w:t>"2 1 "</w:t>
      </w:r>
      <w:r>
        <w:br/>
      </w:r>
    </w:p>
    <w:p w14:paraId="543C0331" w14:textId="77777777" w:rsidR="00435E3A" w:rsidRDefault="00EF238C">
      <w:pPr>
        <w:pStyle w:val="Compact"/>
        <w:numPr>
          <w:ilvl w:val="1"/>
          <w:numId w:val="32"/>
        </w:numPr>
      </w:pPr>
      <w:r>
        <w:rPr>
          <w:rStyle w:val="VerbatimChar"/>
        </w:rPr>
        <w:t>"1 2 "</w:t>
      </w:r>
      <w:r>
        <w:t xml:space="preserve"> and </w:t>
      </w:r>
      <w:r>
        <w:rPr>
          <w:rStyle w:val="VerbatimChar"/>
        </w:rPr>
        <w:t>"1 2 3 4 "</w:t>
      </w:r>
      <w:r>
        <w:br/>
      </w:r>
      <w:bookmarkStart w:id="1" w:name="_GoBack"/>
      <w:bookmarkEnd w:id="1"/>
    </w:p>
    <w:p w14:paraId="1D5360D8" w14:textId="4C87E839" w:rsidR="00435E3A" w:rsidRPr="008F2462" w:rsidRDefault="00EF238C">
      <w:pPr>
        <w:pStyle w:val="Compact"/>
        <w:numPr>
          <w:ilvl w:val="1"/>
          <w:numId w:val="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4 "</w:t>
      </w:r>
      <w:r>
        <w:t xml:space="preserve"> and </w:t>
      </w:r>
      <w:r>
        <w:rPr>
          <w:rStyle w:val="VerbatimChar"/>
        </w:rPr>
        <w:t>"2 "</w:t>
      </w:r>
      <w:bookmarkEnd w:id="0"/>
    </w:p>
    <w:p w14:paraId="14E4A595" w14:textId="22B0F490" w:rsidR="008F2462" w:rsidRDefault="008F2462" w:rsidP="008F2462">
      <w:pPr>
        <w:pStyle w:val="Compact"/>
        <w:ind w:left="1440"/>
        <w:rPr>
          <w:rStyle w:val="VerbatimChar"/>
        </w:rPr>
      </w:pPr>
    </w:p>
    <w:p w14:paraId="79A2EAF6" w14:textId="79711723" w:rsidR="008F2462" w:rsidRPr="008F2462" w:rsidRDefault="008F2462" w:rsidP="008F2462">
      <w:pPr>
        <w:pStyle w:val="Compact"/>
        <w:ind w:left="1440"/>
        <w:rPr>
          <w:b/>
        </w:rPr>
      </w:pPr>
      <w:r>
        <w:rPr>
          <w:noProof/>
        </w:rPr>
        <w:lastRenderedPageBreak/>
        <w:drawing>
          <wp:inline distT="0" distB="0" distL="0" distR="0" wp14:anchorId="029196A0" wp14:editId="6C1A48D1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2462" w:rsidRPr="008F24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FF89C0" w14:textId="77777777" w:rsidR="00AC4BDF" w:rsidRDefault="00AC4BDF">
      <w:pPr>
        <w:spacing w:after="0"/>
      </w:pPr>
      <w:r>
        <w:separator/>
      </w:r>
    </w:p>
  </w:endnote>
  <w:endnote w:type="continuationSeparator" w:id="0">
    <w:p w14:paraId="37428D75" w14:textId="77777777" w:rsidR="00AC4BDF" w:rsidRDefault="00AC4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7B928" w14:textId="77777777" w:rsidR="00AC4BDF" w:rsidRDefault="00AC4BDF">
      <w:r>
        <w:separator/>
      </w:r>
    </w:p>
  </w:footnote>
  <w:footnote w:type="continuationSeparator" w:id="0">
    <w:p w14:paraId="1A695872" w14:textId="77777777" w:rsidR="00AC4BDF" w:rsidRDefault="00AC4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292F1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ABE1F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49745DE6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5E3A"/>
    <w:rsid w:val="000D297C"/>
    <w:rsid w:val="001F55F0"/>
    <w:rsid w:val="00256F4E"/>
    <w:rsid w:val="00337772"/>
    <w:rsid w:val="00407BC1"/>
    <w:rsid w:val="00435E3A"/>
    <w:rsid w:val="0044743D"/>
    <w:rsid w:val="004D4B37"/>
    <w:rsid w:val="005C58FA"/>
    <w:rsid w:val="00686CB2"/>
    <w:rsid w:val="006E56C5"/>
    <w:rsid w:val="007D75B9"/>
    <w:rsid w:val="007E720D"/>
    <w:rsid w:val="008F2462"/>
    <w:rsid w:val="00924E52"/>
    <w:rsid w:val="00A30F49"/>
    <w:rsid w:val="00A65EFA"/>
    <w:rsid w:val="00AC4BDF"/>
    <w:rsid w:val="00C507F9"/>
    <w:rsid w:val="00C544D8"/>
    <w:rsid w:val="00E91182"/>
    <w:rsid w:val="00EF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A20B9"/>
  <w15:docId w15:val="{F48BD89A-A843-4C7D-BD08-DB9959FFC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0</Pages>
  <Words>1303</Words>
  <Characters>74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h Billa</dc:creator>
  <cp:keywords/>
  <dc:description/>
  <cp:lastModifiedBy>User</cp:lastModifiedBy>
  <cp:revision>3</cp:revision>
  <dcterms:created xsi:type="dcterms:W3CDTF">2024-12-12T06:13:00Z</dcterms:created>
  <dcterms:modified xsi:type="dcterms:W3CDTF">2024-12-12T07:32:00Z</dcterms:modified>
</cp:coreProperties>
</file>